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X67945840376c915696465ecea26d39b4d94ef3a"/>
    <w:p>
      <w:pPr>
        <w:pStyle w:val="Heading1"/>
      </w:pPr>
      <w:r>
        <w:t xml:space="preserve">Cover Letter for Nurse Position in DR Congo Kinshasa</w:t>
      </w:r>
    </w:p>
    <w:p>
      <w:pPr>
        <w:pStyle w:val="FirstParagraph"/>
      </w:pPr>
      <w:r>
        <w:rPr>
          <w:bCs/>
          <w:b/>
        </w:rPr>
        <w:t xml:space="preserve">Dear [Hiring Manager's Name],</w:t>
      </w:r>
    </w:p>
    <w:p>
      <w:pPr>
        <w:pStyle w:val="BodyText"/>
      </w:pPr>
      <w:r>
        <w:t xml:space="preserve">I am writing to express my strong interest in the Nurse position at your esteemed organization in DR Congo Kinshasa. As a dedicated and experienced healthcare professional, I am eager to contribute my skills, compassion, and commitment to improving patient care in one of the most challenging yet vital regions of the world. My background as a Nurse, combined with my passion for working in underserved communities like those in DR Congo Kinshasa, aligns perfectly with your mission to provide accessible and quality healthcare services. I am confident that my expertise, cultural sensitivity, and adaptability will make me a valuable asset to your team.</w:t>
      </w:r>
    </w:p>
    <w:p>
      <w:pPr>
        <w:pStyle w:val="BodyText"/>
      </w:pPr>
      <w:r>
        <w:t xml:space="preserve">With over [X years] of experience as a Nurse in diverse healthcare settings, I have developed a strong foundation in patient care, clinical procedures, and community health initiatives. My career has been driven by the belief that every individual deserves dignified and equitable medical attention, regardless of their geographical or economic circumstances. DR Congo Kinshasa presents an opportunity to apply my skills in a region where healthcare infrastructure is often under-resourced but the need for compassionate care is immense. I am particularly drawn to your organization’s focus on addressing public health challenges in this dynamic and culturally rich environment.</w:t>
      </w:r>
    </w:p>
    <w:bookmarkStart w:id="20" w:name="why-dr-congo-kinshasa"/>
    <w:p>
      <w:pPr>
        <w:pStyle w:val="Heading2"/>
      </w:pPr>
      <w:r>
        <w:t xml:space="preserve">Why DR Congo Kinshasa?</w:t>
      </w:r>
    </w:p>
    <w:p>
      <w:pPr>
        <w:pStyle w:val="FirstParagraph"/>
      </w:pPr>
      <w:r>
        <w:t xml:space="preserve">DR Congo Kinshasa, as the capital of one of Africa’s most populous nations, is a city of contrasts—home to vibrant communities, complex socio-economic dynamics, and significant healthcare challenges. As a Nurse in this region, I am prepared to navigate these complexities with resilience and empathy. The population here faces unique health issues ranging from infectious diseases like malaria and HIV/AIDS to maternal and child health concerns exacerbated by limited access to medical facilities. My experience working in similar contexts has equipped me with the tools to deliver care effectively, even in resource-constrained settings.</w:t>
      </w:r>
    </w:p>
    <w:p>
      <w:pPr>
        <w:pStyle w:val="BodyText"/>
      </w:pPr>
      <w:r>
        <w:t xml:space="preserve">What sets DR Congo Kinshasa apart is its cultural diversity and the opportunity to engage with a population that values community and tradition. I have always emphasized cultural competence in my practice, recognizing that understanding local customs, languages, and beliefs is critical to building trust with patients. My ability to communicate in [mention any relevant languages, e.g., French or local dialects] further strengthens my readiness to collaborate with both patients and healthcare professionals in this region.</w:t>
      </w:r>
    </w:p>
    <w:bookmarkEnd w:id="20"/>
    <w:bookmarkStart w:id="21" w:name="professional-experience-and-skills"/>
    <w:p>
      <w:pPr>
        <w:pStyle w:val="Heading2"/>
      </w:pPr>
      <w:r>
        <w:t xml:space="preserve">Professional Experience and Skills</w:t>
      </w:r>
    </w:p>
    <w:p>
      <w:pPr>
        <w:pStyle w:val="FirstParagraph"/>
      </w:pPr>
      <w:r>
        <w:t xml:space="preserve">In my role as a Nurse at [Previous Institution/Organization], I provided comprehensive care to patients across all age groups, focusing on preventive care, acute treatment, and chronic disease management. My responsibilities included administering medications, monitoring patient vitals, conducting health assessments, and educating families on hygiene and nutrition. I also worked closely with multidisciplinary teams to develop personalized care plans that addressed the unique needs of each individual.</w:t>
      </w:r>
    </w:p>
    <w:p>
      <w:pPr>
        <w:pStyle w:val="BodyText"/>
      </w:pPr>
      <w:r>
        <w:t xml:space="preserve">One of my most rewarding experiences was leading a community health initiative in [previous location], where we partnered with local leaders to improve maternal health outcomes. This project required me to adapt my approach to align with the cultural norms and resources available, a skill I believe is essential for success in DR Congo Kinshasa. Additionally, my training in emergency care and trauma response has prepared me to handle high-pressure situations, which are common in regions with limited healthcare access.</w:t>
      </w:r>
    </w:p>
    <w:p>
      <w:pPr>
        <w:pStyle w:val="BodyText"/>
      </w:pPr>
      <w:r>
        <w:t xml:space="preserve">As a Nurse, I am also committed to continuous learning and professional development. I have completed certifications in [mention relevant courses or skills, e.g., Advanced Cardiac Life Support (ACLS), Pediatric Care, or Community Health Management]. These qualifications enable me to stay updated on the latest medical advancements while applying evidence-based practices in my work. My goal is to leverage these skills to support your organization’s efforts in delivering innovative and sustainable healthcare solutions.</w:t>
      </w:r>
    </w:p>
    <w:bookmarkEnd w:id="21"/>
    <w:bookmarkStart w:id="22" w:name="why-choose-me"/>
    <w:p>
      <w:pPr>
        <w:pStyle w:val="Heading2"/>
      </w:pPr>
      <w:r>
        <w:t xml:space="preserve">Why Choose Me?</w:t>
      </w:r>
    </w:p>
    <w:p>
      <w:pPr>
        <w:pStyle w:val="FirstParagraph"/>
      </w:pPr>
      <w:r>
        <w:t xml:space="preserve">What distinguishes me as a Nurse is my unwavering dedication to patient-centered care and my ability to thrive in challenging environments. I am highly organized, detail-oriented, and capable of managing multiple tasks simultaneously without compromising the quality of care. My colleagues often describe me as a collaborative team player who prioritizes empathy, integrity, and respect in every interaction.</w:t>
      </w:r>
    </w:p>
    <w:p>
      <w:pPr>
        <w:pStyle w:val="BodyText"/>
      </w:pPr>
      <w:r>
        <w:t xml:space="preserve">In DR Congo Kinshasa, the healthcare landscape requires not only clinical expertise but also adaptability and a deep understanding of local needs. I have experience working in low-resource settings where creativity and problem-solving are essential. For example, during my time in [previous location], we had to rely on community volunteers and local partnerships to expand our reach. This experience taught me the importance of building strong relationships with stakeholders, a skill I am eager to apply in Kinshasa.</w:t>
      </w:r>
    </w:p>
    <w:p>
      <w:pPr>
        <w:pStyle w:val="BodyText"/>
      </w:pPr>
      <w:r>
        <w:t xml:space="preserve">I am also deeply motivated by the opportunity to contribute to public health initiatives that address systemic challenges in DR Congo. Whether it is supporting vaccination programs, promoting hygiene education, or advocating for better healthcare policies, I am committed to making a lasting impact. My passion for nursing stems from a desire to empower individuals and communities through access to care, and I am excited about the possibility of doing so in Kinshasa.</w:t>
      </w:r>
    </w:p>
    <w:bookmarkEnd w:id="22"/>
    <w:bookmarkStart w:id="23" w:name="conclusion"/>
    <w:p>
      <w:pPr>
        <w:pStyle w:val="Heading2"/>
      </w:pPr>
      <w:r>
        <w:t xml:space="preserve">Conclusion</w:t>
      </w:r>
    </w:p>
    <w:p>
      <w:pPr>
        <w:pStyle w:val="FirstParagraph"/>
      </w:pPr>
      <w:r>
        <w:t xml:space="preserve">In conclusion, I would be honored to bring my skills as a Nurse to your organization in DR Congo Kinshasa. My experience, cultural awareness, and commitment to excellence make me well-suited for the challenges and opportunities this role presents. I am confident that my background will enable me to contribute meaningfully to your mission of improving healthcare outcomes in this critical region.</w:t>
      </w:r>
    </w:p>
    <w:p>
      <w:pPr>
        <w:pStyle w:val="BodyText"/>
      </w:pPr>
      <w:r>
        <w:t xml:space="preserve">Thank you for considering my application. I would welcome the opportunity to discuss how my qualifications align with your needs and how I can contribute to the success of your team. Please feel free to contact me at [phone number] or [email address] at your earliest convenience. I look forward to the possibility of working together in DR Congo Kinshas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DR Congo Kinshasa</dc:title>
  <dc:creator/>
  <cp:keywords/>
  <dcterms:created xsi:type="dcterms:W3CDTF">2026-07-21T03:10:16Z</dcterms:created>
  <dcterms:modified xsi:type="dcterms:W3CDTF">2026-07-21T03:10:16Z</dcterms:modified>
</cp:coreProperties>
</file>

<file path=docProps/custom.xml><?xml version="1.0" encoding="utf-8"?>
<Properties xmlns="http://schemas.openxmlformats.org/officeDocument/2006/custom-properties" xmlns:vt="http://schemas.openxmlformats.org/officeDocument/2006/docPropsVTypes"/>
</file>